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7891E" w14:textId="77777777" w:rsidR="004467B2" w:rsidRPr="005E343B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856B88F" wp14:editId="41F324E2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6AD57DA7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1B424EC1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59D408EB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3667122A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2B30933A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018CD3DE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12A89D2E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69A2A3A9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F6D6758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43226E24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1AE82662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57154622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56B88F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" fillcolor="#c6dac8 [1300]" strokecolor="#f2f2f2 [3041]" strokeweight="3pt">
                <v:shadow on="t" color="#3c7382 [1606]" opacity=".5" offset="1pt"/>
                <v:textbox>
                  <w:txbxContent>
                    <w:p w14:paraId="6AD57DA7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1B424EC1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59D408EB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3667122A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2B30933A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018CD3DE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12A89D2E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69A2A3A9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1F6D6758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43226E24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1AE82662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57154622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14:paraId="0783FC06" w14:textId="4690A9AF" w:rsidR="002B7F86" w:rsidRPr="005E343B" w:rsidRDefault="00896B04" w:rsidP="004467B2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File Clerk</w:t>
      </w:r>
    </w:p>
    <w:p w14:paraId="6D682787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4FC16377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4911997B" w14:textId="77777777" w:rsidR="002B7F86" w:rsidRPr="00896B04" w:rsidRDefault="002B7F86" w:rsidP="00896B04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4339E7F0" w14:textId="77777777" w:rsidR="002B7F86" w:rsidRPr="00896B04" w:rsidRDefault="002B7F86" w:rsidP="00896B04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1F83BD61" w14:textId="77777777" w:rsidR="002B7F86" w:rsidRPr="00896B04" w:rsidRDefault="002B7F86" w:rsidP="00896B04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65F96B9E" w14:textId="77777777" w:rsidR="00896B04" w:rsidRDefault="002B7F86" w:rsidP="00896B04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D026F89" w14:textId="77777777" w:rsidR="00896B04" w:rsidRDefault="00896B04" w:rsidP="00896B04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Upon discovering the available role of File Clerk At your organization, I want to recommend myself for the same. My 1 year of experience and proven skills are directly related to the job posting. </w:t>
      </w:r>
    </w:p>
    <w:p w14:paraId="0FBEDD67" w14:textId="6DDCDC75" w:rsidR="00896B04" w:rsidRPr="00896B04" w:rsidRDefault="00896B04" w:rsidP="00896B04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low is the list of crucial tasks I tend to perform in the current firm:</w:t>
      </w:r>
    </w:p>
    <w:p w14:paraId="4E3AF68A" w14:textId="28CB6F32" w:rsidR="00896B04" w:rsidRPr="00896B04" w:rsidRDefault="00896B04" w:rsidP="00896B04">
      <w:pPr>
        <w:pStyle w:val="ListParagraph"/>
        <w:numPr>
          <w:ilvl w:val="0"/>
          <w:numId w:val="11"/>
        </w:numPr>
        <w:spacing w:line="276" w:lineRule="auto"/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Organize official paperwork accurately.</w:t>
      </w:r>
    </w:p>
    <w:p w14:paraId="4710E60C" w14:textId="77777777" w:rsidR="00896B04" w:rsidRPr="00896B04" w:rsidRDefault="00896B04" w:rsidP="00896B0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ort the documents alphabetically, chronologically, and other orderly fashion for easy retrieval.</w:t>
      </w:r>
    </w:p>
    <w:p w14:paraId="6E5632FF" w14:textId="77777777" w:rsidR="00896B04" w:rsidRPr="00896B04" w:rsidRDefault="00896B04" w:rsidP="00896B0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Receive mails and couriered packages.</w:t>
      </w:r>
    </w:p>
    <w:p w14:paraId="7BEF5C44" w14:textId="77777777" w:rsidR="00896B04" w:rsidRPr="00896B04" w:rsidRDefault="00896B04" w:rsidP="00896B0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Handle inquiries over emails and phones.</w:t>
      </w:r>
    </w:p>
    <w:p w14:paraId="28B391D1" w14:textId="77777777" w:rsidR="00896B04" w:rsidRPr="00896B04" w:rsidRDefault="00896B04" w:rsidP="00896B0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iscard old records or move them to appropriate storage.</w:t>
      </w:r>
    </w:p>
    <w:p w14:paraId="0BEDD52C" w14:textId="77777777" w:rsidR="00896B04" w:rsidRPr="00896B04" w:rsidRDefault="00896B04" w:rsidP="00896B0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Updating the documents on a digital database.</w:t>
      </w:r>
    </w:p>
    <w:p w14:paraId="3E17AF15" w14:textId="77777777" w:rsidR="00896B04" w:rsidRPr="00896B04" w:rsidRDefault="00896B04" w:rsidP="00896B0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canning and making copies of the paperwork.</w:t>
      </w:r>
    </w:p>
    <w:p w14:paraId="2DA49804" w14:textId="77777777" w:rsidR="00896B04" w:rsidRPr="00896B04" w:rsidRDefault="00896B04" w:rsidP="00896B0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Keeping sensitive data confidential.</w:t>
      </w:r>
    </w:p>
    <w:p w14:paraId="1E688DB3" w14:textId="77777777" w:rsidR="00896B04" w:rsidRPr="00896B04" w:rsidRDefault="00896B04" w:rsidP="00896B0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eriodic quality check of the record-filing.</w:t>
      </w:r>
    </w:p>
    <w:p w14:paraId="2C10C101" w14:textId="77777777" w:rsidR="00896B04" w:rsidRPr="00896B04" w:rsidRDefault="00896B04" w:rsidP="00896B0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aintaining documents index.</w:t>
      </w:r>
    </w:p>
    <w:p w14:paraId="19C906F4" w14:textId="77777777" w:rsidR="00896B04" w:rsidRPr="00896B04" w:rsidRDefault="00896B04" w:rsidP="00896B04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01C6BF9" w14:textId="77777777" w:rsidR="00896B04" w:rsidRPr="00896B04" w:rsidRDefault="00896B04" w:rsidP="00896B04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The above tasks solidify my professional abilities to </w:t>
      </w:r>
      <w:proofErr w:type="spellStart"/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fulfill</w:t>
      </w:r>
      <w:proofErr w:type="spellEnd"/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the challenges and responsibilities associated with the profile.</w:t>
      </w:r>
    </w:p>
    <w:p w14:paraId="6D67052C" w14:textId="77777777" w:rsidR="00896B04" w:rsidRPr="00896B04" w:rsidRDefault="00896B04" w:rsidP="00896B04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43E6165" w14:textId="77777777" w:rsidR="00896B04" w:rsidRPr="00896B04" w:rsidRDefault="00896B04" w:rsidP="00896B04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 you for considering me as a potential candidate for the File Clerk Profile. My key skills, academic records, and current job responsibilities are covered in the attached resume. I will appreciate a further chance to explain my skills to meet the job objectives.</w:t>
      </w:r>
    </w:p>
    <w:p w14:paraId="082B35A3" w14:textId="77777777" w:rsidR="00896B04" w:rsidRPr="00896B04" w:rsidRDefault="00896B04" w:rsidP="00896B04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CB56ECD" w14:textId="77777777" w:rsidR="00896B04" w:rsidRPr="00896B04" w:rsidRDefault="00896B04" w:rsidP="00896B04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57689E57" w14:textId="77777777" w:rsidR="00896B04" w:rsidRPr="00896B04" w:rsidRDefault="00896B04" w:rsidP="00896B04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96B0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633A8697" w14:textId="2D17A10A" w:rsidR="00DF38A7" w:rsidRDefault="00DF38A7" w:rsidP="00DF38A7">
      <w:pPr>
        <w:rPr>
          <w:lang w:val="en-US"/>
        </w:rPr>
      </w:pPr>
    </w:p>
    <w:p w14:paraId="7E89C17D" w14:textId="05D0D5D8" w:rsidR="00896B04" w:rsidRDefault="00896B04" w:rsidP="00DF38A7">
      <w:pPr>
        <w:rPr>
          <w:lang w:val="en-US"/>
        </w:rPr>
      </w:pPr>
    </w:p>
    <w:p w14:paraId="37A875A5" w14:textId="54B5FAEE" w:rsidR="00896B04" w:rsidRDefault="00896B04" w:rsidP="00DF38A7">
      <w:pPr>
        <w:rPr>
          <w:lang w:val="en-US"/>
        </w:rPr>
      </w:pPr>
    </w:p>
    <w:p w14:paraId="64685AF2" w14:textId="1275D1A1" w:rsidR="00896B04" w:rsidRDefault="00896B04" w:rsidP="00DF38A7">
      <w:pPr>
        <w:rPr>
          <w:lang w:val="en-US"/>
        </w:rPr>
      </w:pPr>
    </w:p>
    <w:p w14:paraId="4CF7CD8D" w14:textId="59957FAD" w:rsidR="00896B04" w:rsidRDefault="00896B04" w:rsidP="00DF38A7">
      <w:pPr>
        <w:rPr>
          <w:lang w:val="en-US"/>
        </w:rPr>
      </w:pPr>
    </w:p>
    <w:p w14:paraId="574FE770" w14:textId="77777777" w:rsidR="00896B04" w:rsidRPr="00DF38A7" w:rsidRDefault="00896B04" w:rsidP="00DF38A7">
      <w:pPr>
        <w:rPr>
          <w:lang w:val="en-US"/>
        </w:rPr>
      </w:pPr>
    </w:p>
    <w:p w14:paraId="574A33B5" w14:textId="77777777" w:rsidR="00DF38A7" w:rsidRDefault="00BE1DBD" w:rsidP="00DF38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27DAD143" wp14:editId="109AC50B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AE9353" w14:textId="77777777" w:rsidR="00632602" w:rsidRPr="00BE1DBD" w:rsidRDefault="00DF38A7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BE1DBD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B0DBE" w14:textId="77777777" w:rsidR="00532D64" w:rsidRDefault="00532D64" w:rsidP="001E7709">
      <w:r>
        <w:separator/>
      </w:r>
    </w:p>
  </w:endnote>
  <w:endnote w:type="continuationSeparator" w:id="0">
    <w:p w14:paraId="72451AB5" w14:textId="77777777" w:rsidR="00532D64" w:rsidRDefault="00532D64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5F856" w14:textId="77777777" w:rsidR="00532D64" w:rsidRDefault="00532D64" w:rsidP="001E7709">
      <w:r>
        <w:separator/>
      </w:r>
    </w:p>
  </w:footnote>
  <w:footnote w:type="continuationSeparator" w:id="0">
    <w:p w14:paraId="173E80A7" w14:textId="77777777" w:rsidR="00532D64" w:rsidRDefault="00532D64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57DD4"/>
    <w:multiLevelType w:val="hybridMultilevel"/>
    <w:tmpl w:val="F7725B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EA0361"/>
    <w:multiLevelType w:val="multilevel"/>
    <w:tmpl w:val="7C5A2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9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4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4AAA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96B04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126CD2B8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75276B-2ADA-4D4E-A2BD-DDFD3C656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0</Words>
  <Characters>128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496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e Clerk Cover Letter Sample</dc:title>
  <dc:subject>Create your Cover Letter using Free File Clerk Cover Letter Sample Template</dc:subject>
  <dc:creator>Qwikresume.com</dc:creator>
  <dcterms:created xsi:type="dcterms:W3CDTF">2021-12-11T14:29:00Z</dcterms:created>
  <dcterms:modified xsi:type="dcterms:W3CDTF">2021-12-11T14:29:00Z</dcterms:modified>
  <cp:category>Office &amp; Administrative</cp:category>
</cp:coreProperties>
</file>